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E22C37" w14:textId="77777777" w:rsidR="00DB6F5F" w:rsidRDefault="00F004DE">
      <w:pPr>
        <w:spacing w:after="689"/>
        <w:ind w:left="7380"/>
      </w:pPr>
      <w:r>
        <w:rPr>
          <w:noProof/>
        </w:rPr>
        <w:drawing>
          <wp:inline distT="0" distB="0" distL="0" distR="0" wp14:anchorId="517232FB" wp14:editId="763532BB">
            <wp:extent cx="1257300" cy="431800"/>
            <wp:effectExtent l="0" t="0" r="0" b="0"/>
            <wp:docPr id="149" name="Picture 14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6F5C5" w14:textId="77777777" w:rsidR="00DB6F5F" w:rsidRDefault="00F004DE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IIT (CPT110) Contributions Form </w:t>
      </w:r>
    </w:p>
    <w:p w14:paraId="78CF84D1" w14:textId="77777777" w:rsidR="00DB6F5F" w:rsidRDefault="00F004DE">
      <w:pPr>
        <w:spacing w:after="678"/>
        <w:ind w:left="-29" w:right="-27"/>
      </w:pPr>
      <w:r>
        <w:rPr>
          <w:noProof/>
        </w:rPr>
        <mc:AlternateContent>
          <mc:Choice Requires="wpg">
            <w:drawing>
              <wp:inline distT="0" distB="0" distL="0" distR="0" wp14:anchorId="0C8013BF" wp14:editId="28824C99">
                <wp:extent cx="5980176" cy="18288"/>
                <wp:effectExtent l="0" t="0" r="0" b="0"/>
                <wp:docPr id="980" name="Group 9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0176" cy="18288"/>
                          <a:chOff x="0" y="0"/>
                          <a:chExt cx="5980176" cy="18288"/>
                        </a:xfrm>
                      </wpg:grpSpPr>
                      <wps:wsp>
                        <wps:cNvPr id="1068" name="Shape 1068"/>
                        <wps:cNvSpPr/>
                        <wps:spPr>
                          <a:xfrm>
                            <a:off x="0" y="0"/>
                            <a:ext cx="5980176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0176" h="18288">
                                <a:moveTo>
                                  <a:pt x="0" y="0"/>
                                </a:moveTo>
                                <a:lnTo>
                                  <a:pt x="5980176" y="0"/>
                                </a:lnTo>
                                <a:lnTo>
                                  <a:pt x="5980176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a14="http://schemas.microsoft.com/office/drawing/2010/main" xmlns:pic="http://schemas.openxmlformats.org/drawingml/2006/picture">
            <w:pict w14:anchorId="7F5EEBED">
              <v:group id="Group 980" style="width:470.88pt;height:1.44pt;mso-position-horizontal-relative:char;mso-position-vertical-relative:line" coordsize="59801,182">
                <v:shape id="Shape 1069" style="position:absolute;width:59801;height:182;left:0;top:0;" coordsize="5980176,18288" path="m0,0l5980176,0l5980176,18288l0,18288l0,0">
                  <v:stroke on="false" weight="0pt" color="#000000" opacity="0" miterlimit="10" joinstyle="miter" endcap="flat"/>
                  <v:fill on="true" color="#000000"/>
                </v:shape>
              </v:group>
            </w:pict>
          </mc:Fallback>
        </mc:AlternateContent>
      </w:r>
    </w:p>
    <w:p w14:paraId="4C2748AD" w14:textId="187805CE" w:rsidR="00DB6F5F" w:rsidRDefault="00F004DE">
      <w:pPr>
        <w:spacing w:after="1397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29C144A1" wp14:editId="76728D0E">
            <wp:simplePos x="0" y="0"/>
            <wp:positionH relativeFrom="page">
              <wp:posOffset>771525</wp:posOffset>
            </wp:positionH>
            <wp:positionV relativeFrom="page">
              <wp:posOffset>143510</wp:posOffset>
            </wp:positionV>
            <wp:extent cx="1224915" cy="743585"/>
            <wp:effectExtent l="0" t="0" r="0" b="0"/>
            <wp:wrapTopAndBottom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24915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24228574">
        <w:rPr>
          <w:rFonts w:ascii="Times New Roman" w:eastAsia="Times New Roman" w:hAnsi="Times New Roman" w:cs="Times New Roman"/>
          <w:i/>
          <w:iCs/>
          <w:sz w:val="24"/>
          <w:szCs w:val="24"/>
        </w:rPr>
        <w:t>Team ID: A3#8</w:t>
      </w:r>
    </w:p>
    <w:tbl>
      <w:tblPr>
        <w:tblStyle w:val="TableGrid1"/>
        <w:tblW w:w="8630" w:type="dxa"/>
        <w:tblInd w:w="725" w:type="dxa"/>
        <w:tblCellMar>
          <w:top w:w="62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3373"/>
        <w:gridCol w:w="1228"/>
        <w:gridCol w:w="1966"/>
        <w:gridCol w:w="2063"/>
      </w:tblGrid>
      <w:tr w:rsidR="00DB6F5F" w14:paraId="64DBD7BE" w14:textId="77777777" w:rsidTr="24228574">
        <w:trPr>
          <w:trHeight w:val="562"/>
        </w:trPr>
        <w:tc>
          <w:tcPr>
            <w:tcW w:w="3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A1BED57" w14:textId="77777777" w:rsidR="00DB6F5F" w:rsidRDefault="00F004DE">
            <w:r>
              <w:rPr>
                <w:rFonts w:ascii="Times New Roman" w:eastAsia="Times New Roman" w:hAnsi="Times New Roman" w:cs="Times New Roman"/>
                <w:sz w:val="24"/>
              </w:rPr>
              <w:t xml:space="preserve">Full Name </w:t>
            </w:r>
          </w:p>
        </w:tc>
        <w:tc>
          <w:tcPr>
            <w:tcW w:w="1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6CE9F0" w14:textId="77777777" w:rsidR="00DB6F5F" w:rsidRDefault="00F004DE">
            <w:r>
              <w:rPr>
                <w:rFonts w:ascii="Times New Roman" w:eastAsia="Times New Roman" w:hAnsi="Times New Roman" w:cs="Times New Roman"/>
                <w:sz w:val="24"/>
              </w:rPr>
              <w:t xml:space="preserve">Student ID </w:t>
            </w:r>
          </w:p>
        </w:tc>
        <w:tc>
          <w:tcPr>
            <w:tcW w:w="20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9577308" w14:textId="77777777" w:rsidR="00DB6F5F" w:rsidRDefault="00F004DE">
            <w:r>
              <w:rPr>
                <w:rFonts w:ascii="Times New Roman" w:eastAsia="Times New Roman" w:hAnsi="Times New Roman" w:cs="Times New Roman"/>
                <w:sz w:val="24"/>
              </w:rPr>
              <w:t xml:space="preserve">Signature </w:t>
            </w:r>
          </w:p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E4C163" w14:textId="77777777" w:rsidR="00DB6F5F" w:rsidRDefault="00F004DE">
            <w:r>
              <w:rPr>
                <w:rFonts w:ascii="Times New Roman" w:eastAsia="Times New Roman" w:hAnsi="Times New Roman" w:cs="Times New Roman"/>
                <w:sz w:val="24"/>
              </w:rPr>
              <w:t xml:space="preserve">Agreed contribution </w:t>
            </w:r>
          </w:p>
        </w:tc>
      </w:tr>
      <w:tr w:rsidR="00DB6F5F" w14:paraId="7A36D76C" w14:textId="77777777" w:rsidTr="24228574">
        <w:trPr>
          <w:trHeight w:val="1114"/>
        </w:trPr>
        <w:tc>
          <w:tcPr>
            <w:tcW w:w="3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0F079B3" w14:textId="73AC9A45" w:rsidR="00DB6F5F" w:rsidRDefault="00F004DE">
            <w:r>
              <w:t>Adam Mutimer</w:t>
            </w:r>
          </w:p>
        </w:tc>
        <w:tc>
          <w:tcPr>
            <w:tcW w:w="1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79B487" w14:textId="5E380EAD" w:rsidR="00DB6F5F" w:rsidRDefault="243C786B">
            <w:r>
              <w:t>S3875753</w:t>
            </w:r>
          </w:p>
        </w:tc>
        <w:tc>
          <w:tcPr>
            <w:tcW w:w="20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C0F531E" w14:textId="19C83F95" w:rsidR="00DB6F5F" w:rsidRDefault="243C786B" w:rsidP="631D5041">
            <w:pPr>
              <w:rPr>
                <w:rFonts w:ascii="Brush Script MT" w:eastAsia="Brush Script MT" w:hAnsi="Brush Script MT" w:cs="Brush Script MT"/>
                <w:sz w:val="52"/>
                <w:szCs w:val="52"/>
              </w:rPr>
            </w:pPr>
            <w:r w:rsidRPr="631D5041">
              <w:rPr>
                <w:rFonts w:ascii="Brush Script MT" w:eastAsia="Brush Script MT" w:hAnsi="Brush Script MT" w:cs="Brush Script MT"/>
                <w:sz w:val="52"/>
                <w:szCs w:val="52"/>
              </w:rPr>
              <w:t>amutime</w:t>
            </w:r>
          </w:p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F488F5" w14:textId="58B2AA06" w:rsidR="00DB6F5F" w:rsidRDefault="00F004DE">
            <w:r w:rsidRPr="00F004DE">
              <w:t>16.66666666666667</w:t>
            </w:r>
          </w:p>
        </w:tc>
      </w:tr>
      <w:tr w:rsidR="00DB6F5F" w14:paraId="3176E327" w14:textId="77777777" w:rsidTr="24228574">
        <w:trPr>
          <w:trHeight w:val="1116"/>
        </w:trPr>
        <w:tc>
          <w:tcPr>
            <w:tcW w:w="3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F341D3" w14:textId="355FD49F" w:rsidR="00DB6F5F" w:rsidRDefault="2EC02BC8">
            <w:r>
              <w:t>Channon Harper</w:t>
            </w:r>
          </w:p>
        </w:tc>
        <w:tc>
          <w:tcPr>
            <w:tcW w:w="1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310250" w14:textId="7CCA0CCE" w:rsidR="00DB6F5F" w:rsidRDefault="2EC02BC8">
            <w:r>
              <w:t>S3871491</w:t>
            </w:r>
          </w:p>
        </w:tc>
        <w:tc>
          <w:tcPr>
            <w:tcW w:w="20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A32758E" w14:textId="6E38571D" w:rsidR="00DB6F5F" w:rsidRDefault="2EC02BC8" w:rsidP="631D5041">
            <w:pPr>
              <w:rPr>
                <w:rFonts w:ascii="Brush Script MT" w:eastAsia="Brush Script MT" w:hAnsi="Brush Script MT" w:cs="Brush Script MT"/>
                <w:sz w:val="48"/>
                <w:szCs w:val="48"/>
              </w:rPr>
            </w:pPr>
            <w:r w:rsidRPr="631D5041">
              <w:rPr>
                <w:rFonts w:ascii="Brush Script MT" w:eastAsia="Brush Script MT" w:hAnsi="Brush Script MT" w:cs="Brush Script MT"/>
                <w:sz w:val="48"/>
                <w:szCs w:val="48"/>
              </w:rPr>
              <w:t>Charper</w:t>
            </w:r>
          </w:p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D48ECB" w14:textId="7EFCF8F7" w:rsidR="00DB6F5F" w:rsidRDefault="00F004DE">
            <w:r w:rsidRPr="00F004DE">
              <w:t>16.66666666666667</w:t>
            </w:r>
          </w:p>
        </w:tc>
      </w:tr>
      <w:tr w:rsidR="00DB6F5F" w14:paraId="57F3CC6C" w14:textId="77777777" w:rsidTr="24228574">
        <w:trPr>
          <w:trHeight w:val="1114"/>
        </w:trPr>
        <w:tc>
          <w:tcPr>
            <w:tcW w:w="3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8F52E1A" w14:textId="74975C43" w:rsidR="00DB6F5F" w:rsidRDefault="7F10BF28">
            <w:r>
              <w:t>Daniel Scarfe</w:t>
            </w:r>
          </w:p>
        </w:tc>
        <w:tc>
          <w:tcPr>
            <w:tcW w:w="1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0F67A9B" w14:textId="47EC6210" w:rsidR="00DB6F5F" w:rsidRDefault="7F10BF28">
            <w:r>
              <w:t>S3872217</w:t>
            </w:r>
          </w:p>
        </w:tc>
        <w:tc>
          <w:tcPr>
            <w:tcW w:w="20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B1F9E4" w14:textId="339224F0" w:rsidR="00DB6F5F" w:rsidRDefault="7F10BF28" w:rsidP="631D5041">
            <w:pPr>
              <w:rPr>
                <w:rFonts w:ascii="Brush Script MT" w:eastAsia="Brush Script MT" w:hAnsi="Brush Script MT" w:cs="Brush Script MT"/>
                <w:sz w:val="48"/>
                <w:szCs w:val="48"/>
              </w:rPr>
            </w:pPr>
            <w:r w:rsidRPr="631D5041">
              <w:rPr>
                <w:rFonts w:ascii="Brush Script MT" w:eastAsia="Brush Script MT" w:hAnsi="Brush Script MT" w:cs="Brush Script MT"/>
                <w:sz w:val="48"/>
                <w:szCs w:val="48"/>
              </w:rPr>
              <w:t>D.Scarfe</w:t>
            </w:r>
          </w:p>
          <w:p w14:paraId="7ACA5A02" w14:textId="54E1FF5D" w:rsidR="00DB6F5F" w:rsidRDefault="00DB6F5F" w:rsidP="631D5041"/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EBE66D" w14:textId="30BE72FE" w:rsidR="00DB6F5F" w:rsidRDefault="00F004DE">
            <w:r w:rsidRPr="00F004DE">
              <w:t>16.66666666666667</w:t>
            </w:r>
          </w:p>
        </w:tc>
      </w:tr>
      <w:tr w:rsidR="00DB6F5F" w14:paraId="0B24DB0F" w14:textId="77777777" w:rsidTr="24228574">
        <w:trPr>
          <w:trHeight w:val="1114"/>
        </w:trPr>
        <w:tc>
          <w:tcPr>
            <w:tcW w:w="3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F6297F" w14:textId="7E761649" w:rsidR="00DB6F5F" w:rsidRDefault="39E9A8CC">
            <w:r>
              <w:t xml:space="preserve">Jorge esteban </w:t>
            </w:r>
          </w:p>
        </w:tc>
        <w:tc>
          <w:tcPr>
            <w:tcW w:w="1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A2B3F3" w14:textId="74091439" w:rsidR="00DB6F5F" w:rsidRDefault="39E9A8CC">
            <w:r>
              <w:t>s3874915</w:t>
            </w:r>
          </w:p>
        </w:tc>
        <w:tc>
          <w:tcPr>
            <w:tcW w:w="20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DE1757" w14:textId="4D428EC3" w:rsidR="00DB6F5F" w:rsidRDefault="39E9A8CC" w:rsidP="2E4D4D57">
            <w:pPr>
              <w:spacing w:line="259" w:lineRule="auto"/>
              <w:rPr>
                <w:rFonts w:ascii="Brush Script MT" w:eastAsia="Brush Script MT" w:hAnsi="Brush Script MT" w:cs="Brush Script MT"/>
                <w:sz w:val="36"/>
                <w:szCs w:val="36"/>
              </w:rPr>
            </w:pPr>
            <w:r w:rsidRPr="2E4D4D57">
              <w:rPr>
                <w:rFonts w:ascii="Brush Script MT" w:eastAsia="Brush Script MT" w:hAnsi="Brush Script MT" w:cs="Brush Script MT"/>
                <w:sz w:val="36"/>
                <w:szCs w:val="36"/>
              </w:rPr>
              <w:t xml:space="preserve">Jorge esteban  artalejo </w:t>
            </w:r>
          </w:p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3248F0" w14:textId="7E35934B" w:rsidR="00DB6F5F" w:rsidRDefault="00F004DE">
            <w:r w:rsidRPr="00F004DE">
              <w:t>16.66666666666667</w:t>
            </w:r>
          </w:p>
        </w:tc>
      </w:tr>
      <w:tr w:rsidR="00DB6F5F" w14:paraId="3F7130EA" w14:textId="77777777" w:rsidTr="24228574">
        <w:trPr>
          <w:trHeight w:val="1114"/>
        </w:trPr>
        <w:tc>
          <w:tcPr>
            <w:tcW w:w="3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F486F3" w14:textId="1091D194" w:rsidR="00DB6F5F" w:rsidRDefault="4B5322D2">
            <w:r>
              <w:t>Samuel Mennen</w:t>
            </w:r>
          </w:p>
        </w:tc>
        <w:tc>
          <w:tcPr>
            <w:tcW w:w="1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2E9CA1C" w14:textId="691C970A" w:rsidR="00DB6F5F" w:rsidRDefault="4B5322D2">
            <w:r>
              <w:t>3876937</w:t>
            </w:r>
          </w:p>
        </w:tc>
        <w:tc>
          <w:tcPr>
            <w:tcW w:w="20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FB3FA1" w14:textId="04DCF89C" w:rsidR="00DB6F5F" w:rsidRDefault="4B5322D2" w:rsidP="24228574">
            <w:pPr>
              <w:rPr>
                <w:rFonts w:ascii="Brush Script MT" w:eastAsia="Brush Script MT" w:hAnsi="Brush Script MT" w:cs="Brush Script MT"/>
                <w:sz w:val="32"/>
                <w:szCs w:val="32"/>
              </w:rPr>
            </w:pPr>
            <w:r w:rsidRPr="24228574">
              <w:rPr>
                <w:rFonts w:ascii="Brush Script MT" w:eastAsia="Brush Script MT" w:hAnsi="Brush Script MT" w:cs="Brush Script MT"/>
                <w:sz w:val="32"/>
                <w:szCs w:val="32"/>
              </w:rPr>
              <w:t>Samuel Joseph Mennen</w:t>
            </w:r>
          </w:p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C4EAD2" w14:textId="2E1D6427" w:rsidR="00DB6F5F" w:rsidRDefault="00F004DE">
            <w:r w:rsidRPr="00F004DE">
              <w:t>16.66666666666667</w:t>
            </w:r>
          </w:p>
        </w:tc>
      </w:tr>
      <w:tr w:rsidR="00DB6F5F" w14:paraId="6504A791" w14:textId="77777777" w:rsidTr="24228574">
        <w:trPr>
          <w:trHeight w:val="1114"/>
        </w:trPr>
        <w:tc>
          <w:tcPr>
            <w:tcW w:w="381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6E4471" w14:textId="33570349" w:rsidR="00DB6F5F" w:rsidRDefault="000916F5">
            <w:r>
              <w:t>Madeleine Dupree</w:t>
            </w:r>
          </w:p>
        </w:tc>
        <w:tc>
          <w:tcPr>
            <w:tcW w:w="125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448F2C" w14:textId="52757294" w:rsidR="00DB6F5F" w:rsidRDefault="000916F5">
            <w:r>
              <w:t>S3879009</w:t>
            </w:r>
          </w:p>
        </w:tc>
        <w:tc>
          <w:tcPr>
            <w:tcW w:w="20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2356904" w14:textId="77777777" w:rsidR="00DB6F5F" w:rsidRDefault="00DB6F5F"/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60ABD16" w14:textId="3AC1F408" w:rsidR="00DB6F5F" w:rsidRDefault="00F004DE">
            <w:r w:rsidRPr="00F004DE">
              <w:t>16.66666666666667</w:t>
            </w:r>
          </w:p>
        </w:tc>
      </w:tr>
      <w:tr w:rsidR="00DB6F5F" w14:paraId="46368396" w14:textId="77777777" w:rsidTr="24228574">
        <w:trPr>
          <w:trHeight w:val="562"/>
        </w:trPr>
        <w:tc>
          <w:tcPr>
            <w:tcW w:w="707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9D56D0" w14:textId="77777777" w:rsidR="00DB6F5F" w:rsidRDefault="00F004DE">
            <w:r>
              <w:rPr>
                <w:rFonts w:ascii="Times New Roman" w:eastAsia="Times New Roman" w:hAnsi="Times New Roman" w:cs="Times New Roman"/>
                <w:sz w:val="24"/>
              </w:rPr>
              <w:t xml:space="preserve">Sum of agreed contributions (please calculate carefully so that the result is exactly 100%) </w:t>
            </w:r>
          </w:p>
        </w:tc>
        <w:tc>
          <w:tcPr>
            <w:tcW w:w="1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187467" w14:textId="77777777" w:rsidR="00DB6F5F" w:rsidRDefault="00F004DE">
            <w:r>
              <w:rPr>
                <w:rFonts w:ascii="Times New Roman" w:eastAsia="Times New Roman" w:hAnsi="Times New Roman" w:cs="Times New Roman"/>
                <w:sz w:val="24"/>
              </w:rPr>
              <w:t xml:space="preserve">100% </w:t>
            </w:r>
          </w:p>
        </w:tc>
      </w:tr>
    </w:tbl>
    <w:p w14:paraId="3462E82F" w14:textId="77777777" w:rsidR="00DB6F5F" w:rsidRDefault="00F004DE">
      <w:pPr>
        <w:tabs>
          <w:tab w:val="right" w:pos="9362"/>
        </w:tabs>
        <w:spacing w:after="0"/>
        <w:ind w:left="-315"/>
      </w:pPr>
      <w:r>
        <w:rPr>
          <w:noProof/>
        </w:rPr>
        <w:drawing>
          <wp:inline distT="0" distB="0" distL="0" distR="0" wp14:anchorId="239A579C" wp14:editId="731FC985">
            <wp:extent cx="1223010" cy="774065"/>
            <wp:effectExtent l="0" t="0" r="0" b="0"/>
            <wp:docPr id="8" name="Picture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2301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 xml:space="preserve">1 </w:t>
      </w:r>
    </w:p>
    <w:sectPr w:rsidR="00DB6F5F">
      <w:pgSz w:w="12240" w:h="15840"/>
      <w:pgMar w:top="1440" w:right="1438" w:bottom="22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LI0sLQwtTQzMrFQ0lEKTi0uzszPAykwqgUA28DrmSwAAAA="/>
  </w:docVars>
  <w:rsids>
    <w:rsidRoot w:val="00DB6F5F"/>
    <w:rsid w:val="000916F5"/>
    <w:rsid w:val="001F4E83"/>
    <w:rsid w:val="00DB6F5F"/>
    <w:rsid w:val="00F004DE"/>
    <w:rsid w:val="04479655"/>
    <w:rsid w:val="1D12EC22"/>
    <w:rsid w:val="24228574"/>
    <w:rsid w:val="243C786B"/>
    <w:rsid w:val="2E4D4D57"/>
    <w:rsid w:val="2EC02BC8"/>
    <w:rsid w:val="39E9A8CC"/>
    <w:rsid w:val="4B5322D2"/>
    <w:rsid w:val="5EA91D80"/>
    <w:rsid w:val="631D5041"/>
    <w:rsid w:val="66C71C5F"/>
    <w:rsid w:val="68A0BC58"/>
    <w:rsid w:val="7F10B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FB960"/>
  <w15:docId w15:val="{8438FCF7-28C8-4481-8B0B-371E56FE5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F6DDF7-25F8-4E7E-890F-48016A480E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E21E1ED-414B-43BE-BB7B-D418354FF3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FCC7AD-0E50-4439-810A-FAE9D3E418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61</Characters>
  <Application>Microsoft Office Word</Application>
  <DocSecurity>0</DocSecurity>
  <Lines>3</Lines>
  <Paragraphs>1</Paragraphs>
  <ScaleCrop>false</ScaleCrop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</dc:creator>
  <cp:keywords/>
  <cp:lastModifiedBy>Adam Mutimer</cp:lastModifiedBy>
  <cp:revision>7</cp:revision>
  <dcterms:created xsi:type="dcterms:W3CDTF">2020-11-24T09:15:00Z</dcterms:created>
  <dcterms:modified xsi:type="dcterms:W3CDTF">2020-11-27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